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ile storage system design</w:t>
      </w:r>
      <w:r>
        <w:t xml:space="preserve"> </w:t>
      </w:r>
      <w:r>
        <w:t xml:space="preserve">involves creating a robust and efficient architecture for storing, organizing, and managing files, ensuring scalability, reliability, and performance. Here are some free resources to learn more about this topic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ystem Design Interview: Dropbox or a Similar File Storage &amp; Sharing Service</w:t>
        </w:r>
      </w:hyperlink>
      <w:r>
        <w:t xml:space="preserve">: This article discusses the design principles behind file storage services like Google Drive, Dropbox, and OneDrive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xploring Distributed File Systems: Concepts, Design, and Leading Solutions</w:t>
        </w:r>
      </w:hyperlink>
      <w:r>
        <w:t xml:space="preserve">: Learn about distributed file systems such as GFS, HDFS, CephFS, GlusterFS, and JuiceF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ile and Database Storage System in System Design</w:t>
        </w:r>
      </w:hyperlink>
      <w:r>
        <w:t xml:space="preserve">: Understand the basics of file storage systems and their role in system design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ile and Database Storage Systems in System Design</w:t>
        </w:r>
      </w:hyperlink>
      <w:r>
        <w:t xml:space="preserve">: Explore the importance of file and database storage systems in designing efficient applications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ystem Design - How to Design Google Drive / Dropbox (a Cloud File Storage Service)</w:t>
        </w:r>
      </w:hyperlink>
      <w:r>
        <w:t xml:space="preserve">: Dive into the design considerations for cloud file storage services like Google Drive and Dropbox.</w:t>
      </w:r>
    </w:p>
    <w:p>
      <w:pPr>
        <w:pStyle w:val="FirstParagraph"/>
      </w:pPr>
      <w:r>
        <w:t xml:space="preserve">Remember to explore these resources to gain a deeper understanding of file storage system design! 📂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juicefs.com/en/blog/engineering/exploring-distributed-file-systems-concepts-design-and-leading-solutions" TargetMode="External" /><Relationship Type="http://schemas.openxmlformats.org/officeDocument/2006/relationships/hyperlink" Id="rId20" Target="https://medium.com/double-pointer/system-design-interview-dropbox-or-a-similar-file-storage-sharing-service-google-drive-34912a4c1c21" TargetMode="External" /><Relationship Type="http://schemas.openxmlformats.org/officeDocument/2006/relationships/hyperlink" Id="rId23" Target="https://www.geeksforgeeks.org/file-and-database-storage-systems-in-system-design/" TargetMode="External" /><Relationship Type="http://schemas.openxmlformats.org/officeDocument/2006/relationships/hyperlink" Id="rId24" Target="https://www.pankajtanwar.in/blog/system-design-how-to-design-google-drive-dropbox-a-cloud-file-storage-service" TargetMode="External" /><Relationship Type="http://schemas.openxmlformats.org/officeDocument/2006/relationships/hyperlink" Id="rId22" Target="https://www.prepbytes.com/blog/system-design/file-and-database-storage-system-in-system-desig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juicefs.com/en/blog/engineering/exploring-distributed-file-systems-concepts-design-and-leading-solutions" TargetMode="External" /><Relationship Type="http://schemas.openxmlformats.org/officeDocument/2006/relationships/hyperlink" Id="rId20" Target="https://medium.com/double-pointer/system-design-interview-dropbox-or-a-similar-file-storage-sharing-service-google-drive-34912a4c1c21" TargetMode="External" /><Relationship Type="http://schemas.openxmlformats.org/officeDocument/2006/relationships/hyperlink" Id="rId23" Target="https://www.geeksforgeeks.org/file-and-database-storage-systems-in-system-design/" TargetMode="External" /><Relationship Type="http://schemas.openxmlformats.org/officeDocument/2006/relationships/hyperlink" Id="rId24" Target="https://www.pankajtanwar.in/blog/system-design-how-to-design-google-drive-dropbox-a-cloud-file-storage-service" TargetMode="External" /><Relationship Type="http://schemas.openxmlformats.org/officeDocument/2006/relationships/hyperlink" Id="rId22" Target="https://www.prepbytes.com/blog/system-design/file-and-database-storage-system-in-system-desig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4Z</dcterms:created>
  <dcterms:modified xsi:type="dcterms:W3CDTF">2024-03-23T04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